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7B171E" w:rsidP="0011650F">
            <w:pPr>
              <w:rPr>
                <w:b/>
              </w:rPr>
            </w:pPr>
            <w:r>
              <w:rPr>
                <w:b/>
              </w:rPr>
              <w:t>Update</w:t>
            </w:r>
            <w:r w:rsidR="009F6FDB">
              <w:rPr>
                <w:b/>
              </w:rPr>
              <w:t xml:space="preserve"> Recycl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</w:t>
            </w:r>
            <w:r w:rsidR="007B171E">
              <w:rPr>
                <w:b/>
              </w:rPr>
              <w:t>6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9F6FDB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Recycl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9F6FDB">
              <w:rPr>
                <w:color w:val="auto"/>
              </w:rPr>
              <w:t xml:space="preserve">clerk </w:t>
            </w:r>
            <w:r w:rsidR="007B171E">
              <w:rPr>
                <w:color w:val="auto"/>
              </w:rPr>
              <w:t>updates an</w:t>
            </w:r>
            <w:r w:rsidR="009F6FDB">
              <w:rPr>
                <w:color w:val="auto"/>
              </w:rPr>
              <w:t xml:space="preserve"> existing recycler</w:t>
            </w:r>
            <w:r w:rsidR="007B171E">
              <w:rPr>
                <w:color w:val="auto"/>
              </w:rPr>
              <w:t>’s info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</w:t>
            </w:r>
            <w:r w:rsidR="009F6FDB">
              <w:rPr>
                <w:color w:val="auto"/>
              </w:rPr>
              <w:t xml:space="preserve">recycler needs to be </w:t>
            </w:r>
            <w:r w:rsidR="007B171E">
              <w:rPr>
                <w:color w:val="auto"/>
              </w:rPr>
              <w:t>updat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D33CAB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Recycler </w:t>
            </w:r>
            <w:r w:rsidR="009F6FDB">
              <w:rPr>
                <w:color w:val="auto"/>
              </w:rPr>
              <w:t xml:space="preserve">details need to be </w:t>
            </w:r>
            <w:r w:rsidR="007B171E">
              <w:rPr>
                <w:color w:val="auto"/>
              </w:rPr>
              <w:t>updat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B74E0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9F6FDB">
              <w:rPr>
                <w:color w:val="auto"/>
              </w:rPr>
              <w:t>searches for</w:t>
            </w:r>
            <w:r w:rsidR="00D33CAB">
              <w:rPr>
                <w:color w:val="auto"/>
              </w:rPr>
              <w:t xml:space="preserve"> recycler</w:t>
            </w:r>
            <w:r w:rsidR="009F6FDB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D33CAB">
              <w:rPr>
                <w:color w:val="auto"/>
              </w:rPr>
              <w:t>recycler details</w:t>
            </w:r>
            <w:r w:rsidR="007B171E">
              <w:rPr>
                <w:color w:val="auto"/>
              </w:rPr>
              <w:t xml:space="preserve"> and prompts for changes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7B171E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enters new details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7B171E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updates data store info</w:t>
            </w: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7B171E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System displays successful notification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9F6FDB">
              <w:rPr>
                <w:color w:val="auto"/>
              </w:rPr>
              <w:t>not found</w:t>
            </w:r>
            <w:r w:rsidR="00E15256">
              <w:rPr>
                <w:color w:val="auto"/>
              </w:rPr>
              <w:t xml:space="preserve">. </w:t>
            </w:r>
            <w:r w:rsidR="009F6FDB">
              <w:rPr>
                <w:color w:val="auto"/>
              </w:rPr>
              <w:t>Return to step 2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7B171E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LT Step 12: System displays unsuccessful notification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F6FDB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Recycler details are </w:t>
            </w:r>
            <w:r w:rsidR="007B171E">
              <w:rPr>
                <w:color w:val="auto"/>
              </w:rPr>
              <w:t>updat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D33CAB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Recycler details are successfully </w:t>
            </w:r>
            <w:r w:rsidR="007B171E">
              <w:rPr>
                <w:color w:val="auto"/>
              </w:rPr>
              <w:t>updat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7B171E">
              <w:rPr>
                <w:color w:val="auto"/>
              </w:rPr>
              <w:t>updating</w:t>
            </w:r>
            <w:r w:rsidR="009F6FDB"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>recycler</w:t>
            </w:r>
            <w:r w:rsidR="00D33CAB"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>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C33D4" w:rsidRDefault="00CC33D4" w:rsidP="00757D48">
      <w:pPr>
        <w:spacing w:before="0" w:after="0"/>
      </w:pPr>
      <w:r>
        <w:separator/>
      </w:r>
    </w:p>
  </w:endnote>
  <w:endnote w:type="continuationSeparator" w:id="0">
    <w:p w:rsidR="00CC33D4" w:rsidRDefault="00CC33D4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C33D4" w:rsidRDefault="00CC33D4" w:rsidP="00757D48">
      <w:pPr>
        <w:spacing w:before="0" w:after="0"/>
      </w:pPr>
      <w:r>
        <w:separator/>
      </w:r>
    </w:p>
  </w:footnote>
  <w:footnote w:type="continuationSeparator" w:id="0">
    <w:p w:rsidR="00CC33D4" w:rsidRDefault="00CC33D4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85FA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B171E"/>
    <w:rsid w:val="007D24E0"/>
    <w:rsid w:val="007D66F6"/>
    <w:rsid w:val="007F376D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9F6FDB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C33D4"/>
    <w:rsid w:val="00CD31F0"/>
    <w:rsid w:val="00CF686C"/>
    <w:rsid w:val="00D33CAB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663A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8:34:00Z</dcterms:created>
  <dcterms:modified xsi:type="dcterms:W3CDTF">2020-08-24T18:38:00Z</dcterms:modified>
</cp:coreProperties>
</file>